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พิมพ์</w:t>
      </w:r>
      <w:r>
        <w:t xml:space="preserve"> </w:t>
      </w:r>
      <w:r>
        <w:t xml:space="preserve">DLTV</w:t>
      </w:r>
      <w:r>
        <w:t xml:space="preserve"> </w:t>
      </w:r>
      <w:r>
        <w:t xml:space="preserve">ม.5</w:t>
      </w:r>
      <w:r>
        <w:t xml:space="preserve"> </w:t>
      </w:r>
      <w:r>
        <w:t xml:space="preserve">ประวัติศาสตร์</w:t>
      </w:r>
      <w:r>
        <w:t xml:space="preserve"> </w:t>
      </w:r>
      <w:r>
        <w:t xml:space="preserve">อารยธรรมอินเดีย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17</w:t>
      </w:r>
      <w:r>
        <w:t xml:space="preserve"> </w:t>
      </w:r>
      <w:r>
        <w:t xml:space="preserve">ธันวาคม</w:t>
      </w:r>
      <w:r>
        <w:t xml:space="preserve"> </w:t>
      </w:r>
      <w:r>
        <w:t xml:space="preserve">2563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4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เรื่องที่เราจะเรียนในวันนี้นะมาแล้วนะ วันนี้เรามาพูดกันในเรื่องประวักับคำว่า</w:t>
      </w:r>
      <w:r>
        <w:t xml:space="preserve"> </w:t>
      </w:r>
      <w:r>
        <w:t xml:space="preserve">“</w:t>
      </w:r>
      <w:r>
        <w:t xml:space="preserve">อินเดีย</w:t>
      </w:r>
      <w:r>
        <w:t xml:space="preserve">”</w:t>
      </w:r>
      <w:r>
        <w:t xml:space="preserve"> </w:t>
      </w:r>
      <w:r>
        <w:t xml:space="preserve">ก่อนมันจะรวมประเทศปากีสถานเข้าด้วยกันอยู่นะครับ โอ.เค. เราบอกไปแล้วช่วง เราก้จะได้จับทางได้ว่าคุณครูพูดถึงในประเด็นไหนในยุคแรกครับ เราเรียกว่าสมัยสินธุหรือสมัยโบครับ ก็คือ 2500 ปีก่อน ก่อนมีคริสตชุมชนเมืองนะที่มีขนาดใหญ่ ดำเนินกิจกรรมต่าง ๆ นะยุคพระเวทนะ หรือยุคประวิติมาแล้วนะครับ ในยุคสมัยนี้เราต้องรู้จัก ยุคอารยันเข้ามาคำภีพระเวทมีผลกับคนว่าในสมัยพระเวท ในสมัยพระวติโดยการที่ก่อให้เกิดการตั้งสุรต่านของเมลีเข้ามาสมัยกลางในตะวันตก ซึ่งเราจะได้เรียนกันในอนาคตนะอินเดียได้นะครับ เกิดเป็นสมัยอนานิคมขึ้นมาสิ้นสุดลงอินเดียก็ทำให้เกิดถึงปัจจุบันนี่ คือ ทามไลน์หลัก ๆ ก่อนที่จะมีคริสตศักราชสมัยสินธุนี่มันเกิดขึ้นจากชนพื้นเมืองนะสินธุในปัจจุบัน แต่เช่น เมื่อ 4 พันปีที่แล้ว เมื่อ 3พันปีที่แล้ว แสดงว่าคนที่ตั้งที่อยู่อาศัยนะครับ ในส่วนของความเสื่อมในสมัยนี้นะครับ บอกว่ามันมีสงครามจริง ๆ ในปัจจุบันนะไม่สามารถเติบโตได้เพราะมันต้องอาศัยน้ำเป็นหลักนะครับ ก็ทำให้เกิดภัยธรรมชาติเข้ามาได้อยู่ในส่วนที่ปากีสถานนะ ไม่ได้อยู่ในส่วนของอินเดียแล้วโซนสีน้ำเงินที่มันไล่ลงมา คือ อารธรรมแบบนั้นแล้วก็ฮารัมปานะ เห็นว่ามีการวางระบบผังเมืองความเชื่อทั้งหมดที่เกิดขึ้นในสมัยสินธุนะพระเวทนะครับ เพราะว่านักศึกษาในประวัติศรวบร่วมนครรัฐต่าง ๆ ให้มันมีขนาดใหญ่ขึ้นประเด็นแรกครับ ที่เราจะต้องรุ้จักอย่าลืมว่าอารยธรรมโบราณฐานเข้ามาเลื่อย ๆ จำนวนคนที่มีมันก็มากขึ้น ๆ นะเกิดขึ้นมาในช่วงเวลานั้นนะครับ แล้วก็ให้นักเรียนเข้าใจก่อนนะเพราะฉะนั้นครูยกตัวอย่าง อาจจะเป็นอยุธยากรุงนครรัฐนะมันก็แยกส่วนกันออกไป นครรัฐที่รุ่งเรืองนะ ก็เลยมีพื้นฐานที่มีความเข้มแข็งมาแต่เดิมนะทั้งหมดที่เกิดขึ้น แบ่งแยกเป็นรัฐต่าง ๆนะ ราชวงศ์อารยันนะ ในราชวงศ์นี้ ก็คือราชวงศ์มหาราชนะเป็นยุคที่ค่อนข้างรุ่งเรืองมาก ๆ ในยุคที่ราชวงศ์เท่ากับราชวงศ์มารยมนอดีตนะ แต่ก็ได้มีการสนับสนุนก็สามารถเข้ามาผนวกเพราะฉะนั้นนี่ คือ ยุคสมัยเรียกว่าพระเวทนะ เวลานั้นจะมีอิทธิพลต่อคนในสมัยยุนั้นแล้วเราต้องรู้จักวิธีการบูชาเทพเจ้าก่อนหรือเกิดการอุดมสมบูรณ์คือ เข้าก็เรียกศาสนานี่ว่า ศาสนาพราหมณ์เพราะฉะนั้นเราก็เรียกได้เลยว่า ศาสนาดังกล่าวนี่ของศาสนาพราหมณ์นะ จะเห็นว่าคำภีพระเวทการปฏิบัติตรต้องทำอย่างไร นั้นแล้วครับ ในคำภีพระเวทนะ 4 กลุ่ม ก็คือเกิดจากอวัยวะผู้สร้างโลกซึ่งระบบดังกล่าวในอนาคตนะ ก็เกิดเป็นวรรณะในระบบคุณก็ต้องตายด้วยวรรณะนั้นนะจัดกลุ่มหน้าที่ในสังคมด้วยซ้ำ เป็นการแบ่งแยกที่ในช่วงแรก ๆ ที่เกิดขึ้นเลย ในส่วนที่ 4 ครับ มันเกิดขึ้นมาได้อย่างไร เราเป็นใคร และจุดมุ่งหมายสูงสุดของพรให้ได้ที่เราเรียกว่า</w:t>
      </w:r>
      <w:r>
        <w:t xml:space="preserve"> </w:t>
      </w:r>
      <w:r>
        <w:t xml:space="preserve">“</w:t>
      </w:r>
      <w:r>
        <w:t xml:space="preserve">โมกษะ</w:t>
      </w:r>
      <w:r>
        <w:t xml:space="preserve">”</w:t>
      </w:r>
      <w:r>
        <w:t xml:space="preserve"> </w:t>
      </w:r>
      <w:r>
        <w:t xml:space="preserve">อยู่นะเพราะ พรมมันอีกสิ่งหนึ่งที่เกิดขึ้นในอดีตนะเป็นศาสดานะ เราไม่มี ซึ่งแตกตต้องไปรับรู้ตรงนั้น สิ่งที่สำคัญหลักการแบบนี้นะครับ เรื่องของกรรม มันก็ขัดแย้งบอกว่าไม่ใช่ มันเกิดจากกรรมการกระทำของคนมากกว่านะขึ้นมาครับ คนก็เลยนับถือแล้วก็ชื่นชอบพราหมณ์ในอดีต ด้วยเหตุนี้นะครับ ก็เพราะว่า พระพุทธเจ้านะ มีความรู้ว่าต่อซึ่งมันเป็นวิธีการที่ เวิร์คมาก ๆ เลยนะในสมัยนั้นจากพราหมณ์จนคนหันไปนับถือศาสนาพุทธมากขึ้โดยมีการแต่งคำภีย์ไปทางเดิมนะให้มีความเดิมย้อนกลับ ๆ ไปและเราก็รู้จักศาสนาพราหมณ์ฮินดูพอเกิดความเชื่อทั้งหมดนี้ขึ้นแล้ว ก็มีการแต่งวรรณกรรมเราน่าจะเคยได้เรียนเรื่องอรชุนนะ เรื่องพวกนี้ของพระนารายณ์นะ เพราะฉะนั้นสิ่งนี้ที่หน้าตาแบบนี้ทำไมมันถึงสำคัญกับศาสนาพุทธมีการจารึกเกี่ยวกับคำสอนของพระพุทธศาสนาก็คือสทูปนี้เป็นที่มาอิทธิพลมาจากกรีก อย่างเช่นเทพอพเกินจริงไปหน่อยนะก็จะเป็นคล้าย ๆ กับเขาพระสุเมนนะเหตุผลที่เรียกว่าสมัยกลางนะมันไม่ได้เป็นจักรวัตแบบเดิมนะกลุ่มเชื้อสายเติกนะ มีอิทธิพลมากขึ้นเลื่อย ๆ นะปกครองคนที่กรุงเดนลีนะก็คือทำให้คนนี่ เปลี่ยนแปลงมานับถือศาสนาอิสลามเป็นเมืองที่มี… ที่ใหญ่นัสุรต่านแห่งเดนลีนะก็ค่อนข้างที่จะขยับต่อไป อีกในสมัยหนึ่งครับ โมกุลนะ ราชวงโมกุลใช้เดนลีเป็นศูนย์กลางในการและคุตะ ซ฿่งเกิดขึ้นในยุคอดีตนะมีการให้เสรีภาพในการนับถือศาสนาโมกุลนะ มันมีการยกเลิกภาษีดีงกล่าวนะเข้ามาค้าขายกับอินเดียนะ ก็คือประเทศยุโรปหรืออะไรก็ตามแต่ก็ได้รับขึ้นมานะครับ ในช่วงเวลาต่อไป ความเชื่อหรือการปกครองของยุคสมัยต่าง ๆ มีความเสื่อมลงนะก็ทำให้อังกฤษมีความคิดว่าเราจะเข้าไปยึดครองนะสุดท้ายแต่มีความเสื่อมลงเลื่อย ๆ และอังกฤษโดยการที่ส่งคนต่าง ๆ เข้ามา ส่งฝ่ายต่าง ๆ เข้ามาในอินเดียโมกุลและในสมัยกลางของประเทศอินเดียนะในการทำความเคารพเกี่ยวกับศาสนาของเขานะทั้งหมดเพราะว่ามันใช้หินอ่อนทั้งหมดนะและเข้ามาปกครองอินเดียนะ ในจุดยุทธศาสตร์ของอังกฤษต่อไปนี้ไม่เอาแล้วนะครับ เป็นการส่งออกวัตถุอย่างเดียวตามที่ประเทศอนานิคมไม่สามารถที่จะทำได้แล้ว สินค้าต่าง ๆ ที่เคยผลิตในความเป็นจริงอังกฤษก็เข้ามาพัฒนาประเทศอินแต่อังกฤษก็ลืมไปคิดว่า การมีแนวคิดแบบนี้นานวันและโดนทำลายความรุ่งเรืองในอดีตนะมหาตมะ คานธี นะ มหาตมะ คานธีกับอารยธรรมของอังกฤษคือไม่โกรธไม่เกลียดเขาเกลือมันก็มีราคาค่อนข้างแพงมากกฎหมายห้ามและยอมเข้าคุกและสุดท้ายครับ เราก็เข้าสู่ยุคสมัยของปัจจบันนะคนก็เริ่มเข้าร่วมแบบนี้มากขึ้นระเนระนาดสู้อะไรไม่ได้เลยนะ บวกกับหลังสงครจำได้ใช่ไหมครับ พวกมุสลิม ววกชาตินิยมกลุ่มมุสลิมนะ ก็พวกปากีประเทศ 2 ประเทศที่มีประเทศอีกประเทศหนึ่งมันขั้นกลางบวกกับวัฒนธรรมแบบเดิมมากนะ เพราะว่าในบริเวณปากีสถานนี่ แล้วปากีสถานที่นับถือศาสนาอิสลามนี่จะสะท้อนให้เห็นว่าอ่าวแคทเนียเกี่ยวกับศาสนาเป็นหลักให้กับคนกลุ่มนี้เข้าสู่เจริญ ในความเจริญของอินเดียนี่มันมีความเจริญมกา ๆเกิดอะไรขึ้นมานะ เพราะฉะนั้นสิ่งที่มันเกิดขึ้นในอินเดียนะแล้วปัจจุบันอินเดียเจริญเติบโตขึ้นมาอยุ่ในจุดไหนน้องครับ นี่คืออินเดียนะ เอเชียกลางละกันนะ มีอยุ่ 2 คนจำได้ไหมว่าตรงนี้มีเทืองเขาทีนี้ตรงนี้ยังจำกันได้อยู่ไหมอาวิเดียนนะ ดาวิดเดียน อยู่ริมแม่น้ำของชาวอารยัน ชาวอารยันมีรูปรแล้วก็จมูกโด่ง ขาวอารยันมีชีวิตแบบไหนขี่ม้าเป็นหลักนะแล้วก็เล่ล่อนไปเลื่อย ๆ เขาจะสร้างบ้านเป็นอิฐหรือเป็นไม้ลื้อแล้วก็อพยพไปพื้นที่อื่นเลี้ยงสัตว์เป็นหลักนะ แล้วก็เป็นชนชาติที่ชาวอารยันย้ายไปยุโรปและเป็นบำพบุเข้ามารุกรานชาวดาวิเดียนนะ ติดต่อกันในเรื่องวัฒนธรรมพกติดกับตัวเลย เวลาไปไหนเขาจะเอาศาสนานี้ติดตัวไปด้วยการนับถือเทพเจ้าที่ว่า เทวนิยมดวงอาทิตย์ที่ขึ้นมาหรือดวงจันทร์หรือดอกไม้ที่ออกมาที่อยู่ตามธรรมชาตินะ หรือเทพสุริยะเป็นบอสของเทพเจ้าต่าง ๆ ของชาวอายันเขาเสกให้เกิดฟ้าผ่าฟ้าแลบได้ว่าการจะบูชาเทพเจ้านะ ต้องมีการบวงสรวงนะได้เราต้องมีตัววัตถุที่เ)็นสื่อกลางนะไฟครับ ไฟนั่นเองนะไฟ เพราะฉะนั้นเทพเจ้าที่ชาวอฟู ๆ ชาวอารยันเชื่อว่าควัญไฟดาวิเดียล่ะ มีไหม หมายความว่าอะไรพี่ เป็นการวนลูปตายแล้วเกิดใหม่ ๆ แห่งความตายนะ ก็คือพระยมนั่นเอง ไปอยุ่กับพระยมผสมผสานกันแล้วพอผสมผสานกันแล้วกลายมาเป็นศาสนาพราหมณ์ แล้วศาสนาพราหมณ์ได้นี่น้องครับ ธรรมชาติขิงคนที่มีอำนาจว่านะครับ ชาวอารยันนะสร้างระบบที่มีวรรณะเข้ามกับชาวอารยันนะ ให้ดาวิเดียนเป็นชนนั้นต่ำไปนะครับ ทีนี้นะครับ ทางใต้บริเวณใต้นะครับ เกิดเป็นบรรพบุรุษสมการนะลุ่มน้าสินธุเป็นเมมโมรี่มีสูตรจำนะ น้องจำไม่ได้ให้น้องท่องว่า ดาวิท ติสโอฮาราต้า ให้หนุท่องว่าอย่างไรบ้าง 3 2 1 โอ้ฮารัมป้าหรือถ้าถูกเรียกด้วยชาวอารยันก็คือชาวดาวิดเดียนเป้นเจ้าของลุ่มแม่น้ำสินต่อไปสุเมเรียนะ สุเมเรียนะครับ อารยธรรมเมโสโปเตเมียนะครับ ที่ปรากฏอยู่ในลุ่มแม่น้ำสินธุนี่ เกิดมีการฝังศพนะในโกดอีกทีนะ ฝังศพเผาจำนวนมาก ๆ นะ ที่คน ๆ นั้นเคยใช้ชีวิตอยู่หน่อยนะครับ ก็จะฝั่งไปกับข้าวของเครื่องใช้นะระบบผังเมืองก็คือ ผังเมืองมีระบบไหมมีอะไรอีกครับ ท่อระบายน้ำดินเผาอ่างอาบน้ำสาธารณะครับ เป็นอิฐที่เผาไฟนะ และก็มีเสาตะเกียงชายมีเครานะ โมเห็นโอโรโปจาราปาอารยธรรมทีรอบสุดท้ายมาท่องกันน้องนะครับ มา 3 2 1 ไปอารยำเก่าดินเผาเคลือบก็คือกลุ่มคนที่คิดว่าดีกว่าชาวดาวิเดียนนะวยาทนะ หนูก็เติมคำว่า</w:t>
      </w:r>
      <w:r>
        <w:t xml:space="preserve"> </w:t>
      </w:r>
      <w:r>
        <w:t xml:space="preserve">“</w:t>
      </w:r>
      <w:r>
        <w:t xml:space="preserve">ฤษี</w:t>
      </w:r>
      <w:r>
        <w:t xml:space="preserve">”</w:t>
      </w:r>
      <w:r>
        <w:t xml:space="preserve"> </w:t>
      </w:r>
      <w:r>
        <w:t xml:space="preserve">เข้าไปข้างหน้านะแล้วก็ฤษีวยาทนะสโลปแปลว่าอะไร เป็นคำประพันธ์นะหรือแปรอีกหนึ่งคำได้พูดถึงเรื่องการสู้ของใครยาทกันที่ทุ่งกุรุเกษตรนะมาแบบแปลง ๆ ตัวมาแล้วสุดท้ายหน้าที่ของท่าน คือ อะไรเดี๋ยวค่อยไปไล่ลายละเอียดนะมีเค้าโครงมาจากเรื่องจริงนะ อารยันเข้ามาแล้วบอกว่า เธอ พวกเธอโง่ชาวอาวิเดียน ซึ่งสุดท้ายช่วงหลังบอกว่าเหตุการณ์จริงชาวอารยันและชาวดาวิเดียนทศกัณฐ์ ลองดูว่าอะไรที่แสดงถึงความชั่วไทยเราก็รับมหากาพย์นี้เข้ามานะค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พิมพ์ DLTV ม.5 ประวัติศาสตร์ อารยธรรมอินเดีย</dc:title>
  <dc:creator/>
  <cp:keywords/>
  <dcterms:created xsi:type="dcterms:W3CDTF">2021-03-23T09:14:17Z</dcterms:created>
  <dcterms:modified xsi:type="dcterms:W3CDTF">2021-03-23T09:14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17 ธันวาคม 2563 เวลา 09.04 น.</vt:lpwstr>
  </property>
  <property fmtid="{D5CDD505-2E9C-101B-9397-08002B2CF9AE}" pid="3" name="subtitle">
    <vt:lpwstr/>
  </property>
</Properties>
</file>